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EC102" w14:textId="77777777"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5D7FA6F3" wp14:editId="0534ABE5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4F67" w14:textId="77777777"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bookmarkStart w:id="0" w:name="_GoBack"/>
      <w:bookmarkEnd w:id="0"/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14:paraId="05160EEB" w14:textId="77777777" w:rsidR="00477815" w:rsidRDefault="00477815">
      <w:pPr>
        <w:rPr>
          <w:rFonts w:ascii="Times New Roman" w:hAnsi="Times New Roman" w:cs="Times New Roman"/>
          <w:sz w:val="24"/>
          <w:szCs w:val="24"/>
        </w:rPr>
      </w:pPr>
    </w:p>
    <w:p w14:paraId="3A470172" w14:textId="77777777"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F5578" w14:textId="77777777" w:rsidR="00D000B5" w:rsidRPr="009F1B7A" w:rsidRDefault="00D31DE4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Su</w:t>
      </w:r>
      <w:r w:rsidR="00EE5C9E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noProof/>
          <w:sz w:val="24"/>
          <w:szCs w:val="24"/>
        </w:rPr>
        <w:t>March 24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14:paraId="544EBB61" w14:textId="77777777"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E6651C">
        <w:rPr>
          <w:rFonts w:ascii="Times New Roman" w:hAnsi="Times New Roman" w:cs="Times New Roman"/>
          <w:b/>
          <w:sz w:val="24"/>
          <w:szCs w:val="24"/>
          <w:u w:val="single"/>
        </w:rPr>
        <w:t>681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</w:rPr>
        <w:t>March</w:t>
      </w:r>
      <w:r w:rsidR="00AE0EE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</w:rPr>
        <w:t>10</w:t>
      </w:r>
      <w:r w:rsidR="00EE5C9E">
        <w:rPr>
          <w:rFonts w:ascii="Times New Roman" w:hAnsi="Times New Roman" w:cs="Times New Roman"/>
          <w:b/>
          <w:sz w:val="24"/>
          <w:szCs w:val="24"/>
        </w:rPr>
        <w:t>th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</w:rPr>
        <w:t>March 23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E6651C">
        <w:rPr>
          <w:rFonts w:ascii="Times New Roman" w:hAnsi="Times New Roman" w:cs="Times New Roman"/>
          <w:b/>
          <w:sz w:val="24"/>
          <w:szCs w:val="24"/>
          <w:u w:val="single"/>
        </w:rPr>
        <w:t>19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 xml:space="preserve"> before a public court arraignment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E6795E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E5C9E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B774975" w14:textId="77777777"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14:paraId="5A4A09CF" w14:textId="77777777" w:rsidR="00CC261F" w:rsidRDefault="00E6651C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March 10</w:t>
      </w:r>
    </w:p>
    <w:p w14:paraId="65673139" w14:textId="77777777" w:rsidR="006556CA" w:rsidRDefault="00E6651C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 w:rsidR="00AE0EE3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0</w:t>
      </w:r>
      <w:r w:rsidR="00AE0EE3">
        <w:rPr>
          <w:rFonts w:ascii="Times New Roman" w:hAnsi="Times New Roman" w:cs="Times New Roman"/>
          <w:sz w:val="24"/>
          <w:szCs w:val="24"/>
        </w:rPr>
        <w:t xml:space="preserve">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George M. Vazquez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8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 w:rsidR="008E78D8">
        <w:rPr>
          <w:rFonts w:ascii="Times New Roman" w:hAnsi="Times New Roman" w:cs="Times New Roman"/>
          <w:sz w:val="24"/>
          <w:szCs w:val="24"/>
        </w:rPr>
        <w:t>Chicopee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after a traffic stop on Center St. by Cherry St. for a </w:t>
      </w:r>
      <w:r>
        <w:rPr>
          <w:rFonts w:ascii="Times New Roman" w:hAnsi="Times New Roman" w:cs="Times New Roman"/>
          <w:b/>
          <w:sz w:val="24"/>
          <w:szCs w:val="24"/>
        </w:rPr>
        <w:t xml:space="preserve">Warrant, Unlicensed Operation of a MV, Unregistered MV, </w:t>
      </w:r>
      <w:r w:rsidRPr="00E6651C">
        <w:rPr>
          <w:rFonts w:ascii="Times New Roman" w:hAnsi="Times New Roman" w:cs="Times New Roman"/>
          <w:sz w:val="24"/>
          <w:szCs w:val="24"/>
        </w:rPr>
        <w:t>and a</w:t>
      </w:r>
      <w:r>
        <w:rPr>
          <w:rFonts w:ascii="Times New Roman" w:hAnsi="Times New Roman" w:cs="Times New Roman"/>
          <w:b/>
          <w:sz w:val="24"/>
          <w:szCs w:val="24"/>
        </w:rPr>
        <w:t xml:space="preserve"> Number Plate Violation.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14:paraId="42D84E8B" w14:textId="77777777" w:rsidR="00967451" w:rsidRDefault="00E6651C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</w:t>
      </w:r>
      <w:r w:rsidR="008E78D8">
        <w:rPr>
          <w:rFonts w:ascii="Times New Roman" w:hAnsi="Times New Roman" w:cs="Times New Roman"/>
          <w:i/>
          <w:sz w:val="24"/>
          <w:szCs w:val="24"/>
        </w:rPr>
        <w:t>s</w:t>
      </w:r>
      <w:r w:rsidR="00C41D15">
        <w:rPr>
          <w:rFonts w:ascii="Times New Roman" w:hAnsi="Times New Roman" w:cs="Times New Roman"/>
          <w:i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sz w:val="24"/>
          <w:szCs w:val="24"/>
        </w:rPr>
        <w:t>Mar</w:t>
      </w:r>
      <w:r w:rsidR="00EE5C9E">
        <w:rPr>
          <w:rFonts w:ascii="Times New Roman" w:hAnsi="Times New Roman" w:cs="Times New Roman"/>
          <w:i/>
          <w:sz w:val="24"/>
          <w:szCs w:val="24"/>
        </w:rPr>
        <w:t>.</w:t>
      </w:r>
      <w:r w:rsidR="00E6795E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12</w:t>
      </w:r>
    </w:p>
    <w:p w14:paraId="7F4A077B" w14:textId="77777777" w:rsidR="00967451" w:rsidRDefault="00E6651C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14 a</w:t>
      </w:r>
      <w:r w:rsidR="00967451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yler J. Monette</w:t>
      </w:r>
      <w:r>
        <w:rPr>
          <w:rFonts w:ascii="Times New Roman" w:hAnsi="Times New Roman" w:cs="Times New Roman"/>
          <w:sz w:val="24"/>
          <w:szCs w:val="24"/>
        </w:rPr>
        <w:t>, age 26</w:t>
      </w:r>
      <w:r w:rsidR="00967451">
        <w:rPr>
          <w:rFonts w:ascii="Times New Roman" w:hAnsi="Times New Roman" w:cs="Times New Roman"/>
          <w:sz w:val="24"/>
          <w:szCs w:val="24"/>
        </w:rPr>
        <w:t xml:space="preserve">, of </w:t>
      </w:r>
      <w:r w:rsidR="008E78D8">
        <w:rPr>
          <w:rFonts w:ascii="Times New Roman" w:hAnsi="Times New Roman" w:cs="Times New Roman"/>
          <w:sz w:val="24"/>
          <w:szCs w:val="24"/>
        </w:rPr>
        <w:t>Ludlow</w:t>
      </w:r>
      <w:r w:rsidR="00640AE2">
        <w:rPr>
          <w:rFonts w:ascii="Times New Roman" w:hAnsi="Times New Roman" w:cs="Times New Roman"/>
          <w:sz w:val="24"/>
          <w:szCs w:val="24"/>
        </w:rPr>
        <w:t xml:space="preserve">, </w:t>
      </w:r>
      <w:r w:rsidR="00967451">
        <w:rPr>
          <w:rFonts w:ascii="Times New Roman" w:hAnsi="Times New Roman" w:cs="Times New Roman"/>
          <w:sz w:val="24"/>
          <w:szCs w:val="24"/>
        </w:rPr>
        <w:t>was arrested a</w:t>
      </w:r>
      <w:r>
        <w:rPr>
          <w:rFonts w:ascii="Times New Roman" w:hAnsi="Times New Roman" w:cs="Times New Roman"/>
          <w:sz w:val="24"/>
          <w:szCs w:val="24"/>
        </w:rPr>
        <w:t xml:space="preserve">fter a traffic stop on Center St. by the MA Turnpike entrance </w:t>
      </w:r>
      <w:r w:rsidR="008E78D8">
        <w:rPr>
          <w:rFonts w:ascii="Times New Roman" w:hAnsi="Times New Roman" w:cs="Times New Roman"/>
          <w:sz w:val="24"/>
          <w:szCs w:val="24"/>
        </w:rPr>
        <w:t xml:space="preserve">for </w:t>
      </w:r>
      <w:r w:rsidR="00640AE2">
        <w:rPr>
          <w:rFonts w:ascii="Times New Roman" w:hAnsi="Times New Roman" w:cs="Times New Roman"/>
          <w:b/>
          <w:sz w:val="24"/>
          <w:szCs w:val="24"/>
        </w:rPr>
        <w:t>OUI-Liquor</w:t>
      </w:r>
      <w:r>
        <w:rPr>
          <w:rFonts w:ascii="Times New Roman" w:hAnsi="Times New Roman" w:cs="Times New Roman"/>
          <w:b/>
          <w:sz w:val="24"/>
          <w:szCs w:val="24"/>
        </w:rPr>
        <w:t xml:space="preserve">, Negligent Operation of a MV, Speeding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967451">
        <w:rPr>
          <w:rFonts w:ascii="Times New Roman" w:hAnsi="Times New Roman" w:cs="Times New Roman"/>
          <w:sz w:val="24"/>
          <w:szCs w:val="24"/>
        </w:rPr>
        <w:t>.</w:t>
      </w:r>
    </w:p>
    <w:p w14:paraId="560DE37B" w14:textId="77777777" w:rsidR="006875AA" w:rsidRPr="006875AA" w:rsidRDefault="00675E14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</w:t>
      </w:r>
      <w:r w:rsidR="00F77563">
        <w:rPr>
          <w:rFonts w:ascii="Times New Roman" w:hAnsi="Times New Roman" w:cs="Times New Roman"/>
          <w:i/>
          <w:sz w:val="24"/>
          <w:szCs w:val="24"/>
        </w:rPr>
        <w:t>day, Mar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77563">
        <w:rPr>
          <w:rFonts w:ascii="Times New Roman" w:hAnsi="Times New Roman" w:cs="Times New Roman"/>
          <w:i/>
          <w:sz w:val="24"/>
          <w:szCs w:val="24"/>
        </w:rPr>
        <w:t>17</w:t>
      </w:r>
    </w:p>
    <w:p w14:paraId="6DDCD1CD" w14:textId="77777777" w:rsidR="00640AE2" w:rsidRDefault="00F7756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:50 p</w:t>
      </w:r>
      <w:r w:rsidR="00640AE2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hristopher Barroso</w:t>
      </w:r>
      <w:r>
        <w:rPr>
          <w:rFonts w:ascii="Times New Roman" w:hAnsi="Times New Roman" w:cs="Times New Roman"/>
          <w:sz w:val="24"/>
          <w:szCs w:val="24"/>
        </w:rPr>
        <w:t>, age 40, of Ludlow</w:t>
      </w:r>
      <w:r w:rsidR="00640AE2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on Pine St. by East St. for </w:t>
      </w:r>
      <w:r>
        <w:rPr>
          <w:rFonts w:ascii="Times New Roman" w:hAnsi="Times New Roman" w:cs="Times New Roman"/>
          <w:b/>
          <w:sz w:val="24"/>
          <w:szCs w:val="24"/>
        </w:rPr>
        <w:t xml:space="preserve">Disturbing The </w:t>
      </w:r>
      <w:r w:rsidRPr="00F77563">
        <w:rPr>
          <w:rFonts w:ascii="Times New Roman" w:hAnsi="Times New Roman" w:cs="Times New Roman"/>
          <w:b/>
          <w:sz w:val="24"/>
          <w:szCs w:val="24"/>
        </w:rPr>
        <w:t>Peace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F77563">
        <w:rPr>
          <w:rFonts w:ascii="Times New Roman" w:hAnsi="Times New Roman" w:cs="Times New Roman"/>
          <w:b/>
          <w:sz w:val="24"/>
          <w:szCs w:val="24"/>
        </w:rPr>
        <w:t>Drug</w:t>
      </w:r>
      <w:r>
        <w:rPr>
          <w:rFonts w:ascii="Times New Roman" w:hAnsi="Times New Roman" w:cs="Times New Roman"/>
          <w:b/>
          <w:sz w:val="24"/>
          <w:szCs w:val="24"/>
        </w:rPr>
        <w:t xml:space="preserve"> Possession Class B (Cocaine)</w:t>
      </w:r>
      <w:r w:rsidR="00640AE2">
        <w:rPr>
          <w:rFonts w:ascii="Times New Roman" w:hAnsi="Times New Roman" w:cs="Times New Roman"/>
          <w:sz w:val="24"/>
          <w:szCs w:val="24"/>
        </w:rPr>
        <w:t>.</w:t>
      </w:r>
    </w:p>
    <w:p w14:paraId="4B69A9CC" w14:textId="77777777" w:rsidR="006E59FD" w:rsidRDefault="006E59FD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ursday, </w:t>
      </w:r>
      <w:r w:rsidR="00F77563">
        <w:rPr>
          <w:rFonts w:ascii="Times New Roman" w:hAnsi="Times New Roman" w:cs="Times New Roman"/>
          <w:i/>
          <w:sz w:val="24"/>
          <w:szCs w:val="24"/>
        </w:rPr>
        <w:t>Mar. 21</w:t>
      </w:r>
    </w:p>
    <w:p w14:paraId="2FA3C88F" w14:textId="77777777" w:rsidR="00586D57" w:rsidRPr="00586D57" w:rsidRDefault="00F7756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:00 p</w:t>
      </w:r>
      <w:r w:rsidR="00586D57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avid L. Goldberg</w:t>
      </w:r>
      <w:r w:rsidR="00586D5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 50, of Springfield</w:t>
      </w:r>
      <w:r w:rsidR="00586D57">
        <w:rPr>
          <w:rFonts w:ascii="Times New Roman" w:hAnsi="Times New Roman" w:cs="Times New Roman"/>
          <w:sz w:val="24"/>
          <w:szCs w:val="24"/>
        </w:rPr>
        <w:t xml:space="preserve">, was arrested on </w:t>
      </w:r>
      <w:r>
        <w:rPr>
          <w:rFonts w:ascii="Times New Roman" w:hAnsi="Times New Roman" w:cs="Times New Roman"/>
          <w:sz w:val="24"/>
          <w:szCs w:val="24"/>
        </w:rPr>
        <w:t xml:space="preserve">East St. by Chestnut St. </w:t>
      </w:r>
      <w:r w:rsidR="00586D57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b/>
          <w:sz w:val="24"/>
          <w:szCs w:val="24"/>
        </w:rPr>
        <w:t>Malicious Damage to a MV</w:t>
      </w:r>
      <w:r w:rsidR="00586D57">
        <w:rPr>
          <w:rFonts w:ascii="Times New Roman" w:hAnsi="Times New Roman" w:cs="Times New Roman"/>
          <w:sz w:val="24"/>
          <w:szCs w:val="24"/>
        </w:rPr>
        <w:t>.</w:t>
      </w:r>
    </w:p>
    <w:p w14:paraId="3951DA6F" w14:textId="77777777"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14:paraId="1435AEEA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14:paraId="6A8411A2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14:paraId="67A570C1" w14:textId="77777777"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14:paraId="50E39473" w14:textId="77777777"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14:paraId="45C2CEAD" w14:textId="77777777" w:rsidR="00CF21F9" w:rsidRPr="004C1648" w:rsidRDefault="007D55E3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32A99" w14:textId="77777777" w:rsidR="00212617" w:rsidRDefault="00212617" w:rsidP="00682A2C">
      <w:pPr>
        <w:spacing w:after="0" w:line="240" w:lineRule="auto"/>
      </w:pPr>
      <w:r>
        <w:separator/>
      </w:r>
    </w:p>
  </w:endnote>
  <w:endnote w:type="continuationSeparator" w:id="0">
    <w:p w14:paraId="3A67C96B" w14:textId="77777777" w:rsidR="00212617" w:rsidRDefault="00212617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32E15" w14:textId="77777777" w:rsidR="00212617" w:rsidRDefault="00212617" w:rsidP="00682A2C">
      <w:pPr>
        <w:spacing w:after="0" w:line="240" w:lineRule="auto"/>
      </w:pPr>
      <w:r>
        <w:separator/>
      </w:r>
    </w:p>
  </w:footnote>
  <w:footnote w:type="continuationSeparator" w:id="0">
    <w:p w14:paraId="47A14BF0" w14:textId="77777777" w:rsidR="00212617" w:rsidRDefault="00212617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E22B92A" w14:textId="77777777"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756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2649B1" w14:textId="77777777"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LCoBQBOyThM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617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461B7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273B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6D57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0AE2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75E14"/>
    <w:rsid w:val="00682A2C"/>
    <w:rsid w:val="006875AA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E59FD"/>
    <w:rsid w:val="006F0162"/>
    <w:rsid w:val="006F3F2C"/>
    <w:rsid w:val="007021FE"/>
    <w:rsid w:val="00704A9E"/>
    <w:rsid w:val="0070749F"/>
    <w:rsid w:val="00710976"/>
    <w:rsid w:val="00711D3B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D55E3"/>
    <w:rsid w:val="007F0B93"/>
    <w:rsid w:val="007F0FD6"/>
    <w:rsid w:val="007F22BE"/>
    <w:rsid w:val="007F41C5"/>
    <w:rsid w:val="007F42DC"/>
    <w:rsid w:val="007F4896"/>
    <w:rsid w:val="007F611C"/>
    <w:rsid w:val="00810C7F"/>
    <w:rsid w:val="008145B6"/>
    <w:rsid w:val="0081533A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0279"/>
    <w:rsid w:val="008D18BB"/>
    <w:rsid w:val="008D4374"/>
    <w:rsid w:val="008D7558"/>
    <w:rsid w:val="008E78D8"/>
    <w:rsid w:val="008F7785"/>
    <w:rsid w:val="008F7ADA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039B6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0EE3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205A2"/>
    <w:rsid w:val="00D27AB7"/>
    <w:rsid w:val="00D3065C"/>
    <w:rsid w:val="00D31DE4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51D57"/>
    <w:rsid w:val="00D6162D"/>
    <w:rsid w:val="00D62B83"/>
    <w:rsid w:val="00D6591B"/>
    <w:rsid w:val="00D704DC"/>
    <w:rsid w:val="00D75F85"/>
    <w:rsid w:val="00D77176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12BC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651C"/>
    <w:rsid w:val="00E671BC"/>
    <w:rsid w:val="00E6783D"/>
    <w:rsid w:val="00E6795E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D0CFF"/>
    <w:rsid w:val="00EE4537"/>
    <w:rsid w:val="00EE5C9E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2B02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77563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BAE4C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479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Melina Schuler</cp:lastModifiedBy>
  <cp:revision>2</cp:revision>
  <cp:lastPrinted>2018-02-04T19:24:00Z</cp:lastPrinted>
  <dcterms:created xsi:type="dcterms:W3CDTF">2019-04-01T13:32:00Z</dcterms:created>
  <dcterms:modified xsi:type="dcterms:W3CDTF">2019-04-01T13:32:00Z</dcterms:modified>
</cp:coreProperties>
</file>